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1BBC" w:rsidRDefault="00A65689" w:rsidP="000B1BBC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9. </w:t>
      </w:r>
      <w:r w:rsidR="000B1BBC">
        <w:rPr>
          <w:rFonts w:ascii="Times New Roman" w:eastAsia="Times New Roman" w:hAnsi="Times New Roman" w:cs="Times New Roman"/>
          <w:b/>
          <w:sz w:val="24"/>
          <w:szCs w:val="24"/>
        </w:rPr>
        <w:t>Mokinio veiklos lapas</w:t>
      </w:r>
    </w:p>
    <w:p w:rsidR="005439DB" w:rsidRPr="000B1BBC" w:rsidRDefault="00903016" w:rsidP="000B1BBC">
      <w:pPr>
        <w:pStyle w:val="prastasis1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proofErr w:type="spellStart"/>
      <w:r w:rsidRPr="000B1BBC">
        <w:rPr>
          <w:rFonts w:ascii="Times New Roman" w:eastAsia="Times New Roman" w:hAnsi="Times New Roman" w:cs="Times New Roman"/>
          <w:b/>
          <w:i/>
          <w:sz w:val="24"/>
          <w:szCs w:val="24"/>
        </w:rPr>
        <w:t>Detergentų</w:t>
      </w:r>
      <w:proofErr w:type="spellEnd"/>
      <w:r w:rsidRPr="000B1BB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(indų ploviklio) poveikio mažosios plūdenos dauginimuisi tyrimas</w:t>
      </w:r>
    </w:p>
    <w:p w:rsidR="000B1BBC" w:rsidRDefault="000B1BBC" w:rsidP="000B1BBC">
      <w:pPr>
        <w:pStyle w:val="prastasis1"/>
        <w:numPr>
          <w:ilvl w:val="0"/>
          <w:numId w:val="9"/>
        </w:numPr>
        <w:tabs>
          <w:tab w:val="left" w:pos="284"/>
        </w:tabs>
        <w:spacing w:after="0"/>
        <w:ind w:left="0" w:firstLine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yrimo</w:t>
      </w:r>
      <w:proofErr w:type="spellEnd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ikslas</w:t>
      </w:r>
      <w:proofErr w:type="spellEnd"/>
    </w:p>
    <w:p w:rsidR="000B1BBC" w:rsidRDefault="000B1BBC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3D25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2159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0B1BBC" w:rsidRDefault="000B1BBC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3. </w:t>
      </w:r>
      <w:r w:rsidRPr="00AF3D25">
        <w:rPr>
          <w:rFonts w:ascii="Times New Roman" w:eastAsia="Times New Roman" w:hAnsi="Times New Roman" w:cs="Times New Roman"/>
          <w:b/>
          <w:sz w:val="24"/>
          <w:szCs w:val="24"/>
        </w:rPr>
        <w:t>Tyrimo priemonė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B1BBC" w:rsidRDefault="000B1BBC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0B1BBC" w:rsidRPr="00AF3D25" w:rsidRDefault="000B1BBC" w:rsidP="000B1BB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4. </w:t>
      </w: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eiklos</w:t>
      </w:r>
      <w:proofErr w:type="spellEnd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AF3D2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eiga</w:t>
      </w:r>
      <w:proofErr w:type="spellEnd"/>
    </w:p>
    <w:p w:rsidR="007F45AE" w:rsidRDefault="000B1BBC" w:rsidP="000B1BBC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 </w:t>
      </w:r>
      <w:r w:rsidR="00BB28C8">
        <w:rPr>
          <w:rFonts w:ascii="Times New Roman" w:eastAsia="Times New Roman" w:hAnsi="Times New Roman" w:cs="Times New Roman"/>
          <w:sz w:val="24"/>
          <w:szCs w:val="24"/>
        </w:rPr>
        <w:t>Pro</w:t>
      </w:r>
      <w:r w:rsidR="00903016" w:rsidRPr="004F7C14">
        <w:rPr>
          <w:rFonts w:ascii="Times New Roman" w:eastAsia="Times New Roman" w:hAnsi="Times New Roman" w:cs="Times New Roman"/>
          <w:sz w:val="24"/>
          <w:szCs w:val="24"/>
        </w:rPr>
        <w:t xml:space="preserve"> lup</w:t>
      </w:r>
      <w:r w:rsidR="00BB28C8">
        <w:rPr>
          <w:rFonts w:ascii="Times New Roman" w:eastAsia="Times New Roman" w:hAnsi="Times New Roman" w:cs="Times New Roman"/>
          <w:sz w:val="24"/>
          <w:szCs w:val="24"/>
        </w:rPr>
        <w:t>ą</w:t>
      </w:r>
      <w:r w:rsidR="00903016" w:rsidRPr="004F7C14">
        <w:rPr>
          <w:rFonts w:ascii="Times New Roman" w:eastAsia="Times New Roman" w:hAnsi="Times New Roman" w:cs="Times New Roman"/>
          <w:sz w:val="24"/>
          <w:szCs w:val="24"/>
        </w:rPr>
        <w:t xml:space="preserve"> apžiūrėkite iš vandens telkinio atneštas plūdenas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ir maures, nurodykite jų panašumus ir skirtumus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B1BBC" w:rsidRDefault="00917252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našumai:</w:t>
      </w:r>
      <w:r w:rsidR="000B1B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1BBC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FE4F73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kirtumai: </w:t>
      </w:r>
      <w:r w:rsidR="000B1BBC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</w:p>
    <w:p w:rsidR="007F45AE" w:rsidRDefault="000B1BBC" w:rsidP="00824AFF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2</w:t>
      </w:r>
      <w:r w:rsidR="00BB28C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 xml:space="preserve">Naudodamiesi </w:t>
      </w:r>
      <w:r w:rsidR="004A3EA4" w:rsidRPr="00E831E5">
        <w:rPr>
          <w:rFonts w:ascii="Times New Roman" w:eastAsia="Times New Roman" w:hAnsi="Times New Roman" w:cs="Times New Roman"/>
          <w:i/>
          <w:sz w:val="24"/>
          <w:szCs w:val="24"/>
        </w:rPr>
        <w:t>Plūdenų ir maurių rūšių atpažinimo raktu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31A53">
        <w:rPr>
          <w:rFonts w:ascii="Times New Roman" w:eastAsia="Times New Roman" w:hAnsi="Times New Roman" w:cs="Times New Roman"/>
          <w:sz w:val="24"/>
          <w:szCs w:val="24"/>
        </w:rPr>
        <w:t xml:space="preserve">(žr. Priedą) </w:t>
      </w:r>
      <w:bookmarkStart w:id="0" w:name="_GoBack"/>
      <w:bookmarkEnd w:id="0"/>
      <w:r w:rsidR="00A62C72">
        <w:rPr>
          <w:rFonts w:ascii="Times New Roman" w:eastAsia="Times New Roman" w:hAnsi="Times New Roman" w:cs="Times New Roman"/>
          <w:sz w:val="24"/>
          <w:szCs w:val="24"/>
        </w:rPr>
        <w:t xml:space="preserve">apibūdinkite mažosios plūdenos </w:t>
      </w:r>
      <w:r w:rsidR="00FE4F73">
        <w:rPr>
          <w:rFonts w:ascii="Times New Roman" w:eastAsia="Times New Roman" w:hAnsi="Times New Roman" w:cs="Times New Roman"/>
          <w:sz w:val="24"/>
          <w:szCs w:val="24"/>
        </w:rPr>
        <w:t xml:space="preserve">sandaros 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>skiriamuosius požymius.</w:t>
      </w:r>
    </w:p>
    <w:p w:rsidR="000B1BBC" w:rsidRDefault="00917252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žosios plūdenos sandaros skiriamieji požymiai: </w:t>
      </w:r>
      <w:r w:rsidR="000B1BBC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0B1BBC" w:rsidRDefault="000B1BBC" w:rsidP="000B1BBC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</w:p>
    <w:p w:rsidR="007F45AE" w:rsidRDefault="000B1BBC" w:rsidP="000B1BBC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3</w:t>
      </w:r>
      <w:r w:rsidR="00BB28C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>Atlikite tyrimą ir užpildykite rezultatų lenteles</w:t>
      </w:r>
      <w:r w:rsidR="00670A65">
        <w:rPr>
          <w:rFonts w:ascii="Times New Roman" w:eastAsia="Times New Roman" w:hAnsi="Times New Roman" w:cs="Times New Roman"/>
          <w:sz w:val="24"/>
          <w:szCs w:val="24"/>
        </w:rPr>
        <w:t xml:space="preserve"> (1 ir 2 lentelės)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70A65" w:rsidRPr="00670A65" w:rsidRDefault="000B1BBC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3.1</w:t>
      </w:r>
      <w:r w:rsidR="00BB28C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>Kiekviename tyrimo variant</w:t>
      </w:r>
      <w:r w:rsidR="004F7C14">
        <w:rPr>
          <w:rFonts w:ascii="Times New Roman" w:eastAsia="Times New Roman" w:hAnsi="Times New Roman" w:cs="Times New Roman"/>
          <w:sz w:val="24"/>
          <w:szCs w:val="24"/>
        </w:rPr>
        <w:t>e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pskaičiuokite plūdenų dauginimosi greitį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v</w:t>
      </w:r>
      <w:r w:rsidR="00670A6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97F85" w:rsidRPr="00BE7FB6">
        <w:rPr>
          <w:rFonts w:ascii="Times New Roman" w:eastAsia="Times New Roman" w:hAnsi="Times New Roman" w:cs="Times New Roman"/>
          <w:sz w:val="24"/>
          <w:szCs w:val="24"/>
        </w:rPr>
        <w:t>pagal formulę:</w:t>
      </w:r>
      <w:r w:rsidR="00670A6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F45AE" w:rsidRDefault="00BF269B" w:rsidP="00670A65">
      <w:pPr>
        <w:pStyle w:val="prastasis1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Cambria Math" w:hAnsi="Cambria Math" w:cs="Cambria Math"/>
              <w:sz w:val="32"/>
              <w:szCs w:val="32"/>
            </w:rPr>
            <m:t>v=</m:t>
          </m:r>
          <m:f>
            <m:fPr>
              <m:ctrlPr>
                <w:rPr>
                  <w:rFonts w:ascii="Cambria Math" w:eastAsia="Cambria Math" w:hAnsi="Cambria Math" w:cs="Cambria Math"/>
                  <w:b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Cambria Math"/>
                      <w:b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  <m:t xml:space="preserve">1 </m:t>
                  </m:r>
                </m:sub>
              </m:sSub>
              <m:r>
                <m:rPr>
                  <m:sty m:val="bi"/>
                </m:rPr>
                <w:rPr>
                  <w:rFonts w:ascii="Cambria Math" w:eastAsia="Cambria Math" w:hAnsi="Cambria Math" w:cs="Cambria Math"/>
                  <w:sz w:val="32"/>
                  <w:szCs w:val="32"/>
                </w:rPr>
                <m:t xml:space="preserve">- 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eastAsia="Cambria Math" w:hAnsi="Cambria Math" w:cs="Cambria Math"/>
                  <w:sz w:val="32"/>
                  <w:szCs w:val="32"/>
                </w:rPr>
                <m:t xml:space="preserve"> </m:t>
              </m:r>
            </m:num>
            <m:den>
              <m:r>
                <m:rPr>
                  <m:sty m:val="bi"/>
                </m:rPr>
                <w:rPr>
                  <w:rFonts w:ascii="Cambria Math" w:eastAsia="Cambria Math" w:hAnsi="Cambria Math" w:cs="Cambria Math"/>
                  <w:sz w:val="32"/>
                  <w:szCs w:val="32"/>
                </w:rPr>
                <m:t>t</m:t>
              </m:r>
            </m:den>
          </m:f>
          <m:r>
            <m:rPr>
              <m:sty m:val="p"/>
            </m:rPr>
            <w:rPr>
              <w:rFonts w:ascii="Cambria Math" w:eastAsia="Cambria Math" w:hAnsi="Cambria Math" w:cs="Cambria Math"/>
              <w:sz w:val="32"/>
              <w:szCs w:val="32"/>
            </w:rPr>
            <m:t xml:space="preserve"> ,</m:t>
          </m:r>
        </m:oMath>
      </m:oMathPara>
    </w:p>
    <w:p w:rsidR="00E247E0" w:rsidRDefault="004F7C14" w:rsidP="00E247E0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čia </w:t>
      </w:r>
      <w:r w:rsidR="00670A65" w:rsidRPr="00670A65">
        <w:rPr>
          <w:rFonts w:ascii="Times New Roman" w:eastAsia="Times New Roman" w:hAnsi="Times New Roman" w:cs="Times New Roman"/>
          <w:i/>
          <w:sz w:val="24"/>
          <w:szCs w:val="24"/>
        </w:rPr>
        <w:t>v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– plūdenų dauginimosi greitis</w:t>
      </w:r>
      <w:r w:rsidR="00670A65">
        <w:rPr>
          <w:rFonts w:ascii="Times New Roman" w:eastAsia="Times New Roman" w:hAnsi="Times New Roman" w:cs="Times New Roman"/>
          <w:sz w:val="24"/>
          <w:szCs w:val="24"/>
        </w:rPr>
        <w:t xml:space="preserve"> per tam tikrą laiko</w:t>
      </w:r>
      <w:r>
        <w:rPr>
          <w:rFonts w:ascii="Times New Roman" w:eastAsia="Times New Roman" w:hAnsi="Times New Roman" w:cs="Times New Roman"/>
          <w:sz w:val="24"/>
          <w:szCs w:val="24"/>
        </w:rPr>
        <w:t>tarpį</w:t>
      </w:r>
      <w:r w:rsidR="00670A65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N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  <w:vertAlign w:val="subscript"/>
        </w:rPr>
        <w:t>0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– plūdenų skaičius </w:t>
      </w:r>
      <w:proofErr w:type="spellStart"/>
      <w:r w:rsidR="00917252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670A65">
        <w:rPr>
          <w:rFonts w:ascii="Times New Roman" w:eastAsia="Times New Roman" w:hAnsi="Times New Roman" w:cs="Times New Roman"/>
          <w:sz w:val="24"/>
          <w:szCs w:val="24"/>
        </w:rPr>
        <w:t xml:space="preserve"> lėkštelėje tyrimo pradžioje;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N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  <w:vertAlign w:val="subscript"/>
        </w:rPr>
        <w:t>1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– plūdenų skaičius </w:t>
      </w:r>
      <w:proofErr w:type="spellStart"/>
      <w:r w:rsidR="00917252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lėkštelėje tyrimo pabaigoje;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t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– laik</w:t>
      </w:r>
      <w:r w:rsidR="00BF269B">
        <w:rPr>
          <w:rFonts w:ascii="Times New Roman" w:eastAsia="Times New Roman" w:hAnsi="Times New Roman" w:cs="Times New Roman"/>
          <w:sz w:val="24"/>
          <w:szCs w:val="24"/>
        </w:rPr>
        <w:t>as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nuo </w:t>
      </w:r>
      <w:r w:rsidR="00BF269B">
        <w:rPr>
          <w:rFonts w:ascii="Times New Roman" w:eastAsia="Times New Roman" w:hAnsi="Times New Roman" w:cs="Times New Roman"/>
          <w:sz w:val="24"/>
          <w:szCs w:val="24"/>
        </w:rPr>
        <w:t>tyrimo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pradžios iki pabaigos (7 paros)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autus rezultatus įrašykite į 1</w:t>
      </w:r>
      <w:r w:rsidR="00BF269B"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sz w:val="24"/>
          <w:szCs w:val="24"/>
        </w:rPr>
        <w:t>lentelę.</w:t>
      </w:r>
    </w:p>
    <w:p w:rsidR="007F45AE" w:rsidRDefault="000B1BBC" w:rsidP="00E247E0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3.2</w:t>
      </w:r>
      <w:r w:rsidR="002F5FC5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247E0">
        <w:rPr>
          <w:rFonts w:ascii="Times New Roman" w:eastAsia="Times New Roman" w:hAnsi="Times New Roman" w:cs="Times New Roman"/>
          <w:sz w:val="24"/>
          <w:szCs w:val="24"/>
        </w:rPr>
        <w:t>Kiekvien</w:t>
      </w:r>
      <w:r w:rsidR="00BF269B">
        <w:rPr>
          <w:rFonts w:ascii="Times New Roman" w:eastAsia="Times New Roman" w:hAnsi="Times New Roman" w:cs="Times New Roman"/>
          <w:sz w:val="24"/>
          <w:szCs w:val="24"/>
        </w:rPr>
        <w:t>ame</w:t>
      </w:r>
      <w:r w:rsidR="00E247E0">
        <w:rPr>
          <w:rFonts w:ascii="Times New Roman" w:eastAsia="Times New Roman" w:hAnsi="Times New Roman" w:cs="Times New Roman"/>
          <w:sz w:val="24"/>
          <w:szCs w:val="24"/>
        </w:rPr>
        <w:t xml:space="preserve"> tyrimo variant</w:t>
      </w:r>
      <w:r w:rsidR="00BF269B">
        <w:rPr>
          <w:rFonts w:ascii="Times New Roman" w:eastAsia="Times New Roman" w:hAnsi="Times New Roman" w:cs="Times New Roman"/>
          <w:sz w:val="24"/>
          <w:szCs w:val="24"/>
        </w:rPr>
        <w:t>e</w:t>
      </w:r>
      <w:r w:rsidR="00E247E0">
        <w:rPr>
          <w:rFonts w:ascii="Times New Roman" w:eastAsia="Times New Roman" w:hAnsi="Times New Roman" w:cs="Times New Roman"/>
          <w:sz w:val="24"/>
          <w:szCs w:val="24"/>
        </w:rPr>
        <w:t xml:space="preserve"> apskaičiuokite 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>indų ploviklio poveikį</w:t>
      </w:r>
      <w:r w:rsidR="00B878DE">
        <w:rPr>
          <w:rFonts w:ascii="Times New Roman" w:eastAsia="Times New Roman" w:hAnsi="Times New Roman" w:cs="Times New Roman"/>
          <w:sz w:val="24"/>
          <w:szCs w:val="24"/>
        </w:rPr>
        <w:t xml:space="preserve"> procentais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plūdenų dauginimosi greičiui</w:t>
      </w:r>
      <w:r w:rsidR="00A62C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269B">
        <w:rPr>
          <w:rFonts w:ascii="Times New Roman" w:eastAsia="Times New Roman" w:hAnsi="Times New Roman" w:cs="Times New Roman"/>
          <w:sz w:val="24"/>
          <w:szCs w:val="24"/>
        </w:rPr>
        <w:t xml:space="preserve">pagal formulę: </w:t>
      </w:r>
    </w:p>
    <w:p w:rsidR="007F45AE" w:rsidRDefault="00BF269B" w:rsidP="00670A65">
      <w:pPr>
        <w:pStyle w:val="prastasis1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>
        <m:r>
          <m:rPr>
            <m:sty m:val="bi"/>
          </m:rPr>
          <w:rPr>
            <w:rFonts w:ascii="Cambria Math" w:eastAsia="Cambria Math" w:hAnsi="Cambria Math" w:cs="Cambria Math"/>
            <w:sz w:val="32"/>
            <w:szCs w:val="32"/>
          </w:rPr>
          <m:t>S=</m:t>
        </m:r>
        <m:f>
          <m:fPr>
            <m:ctrlPr>
              <w:rPr>
                <w:rFonts w:ascii="Cambria Math" w:eastAsia="Cambria Math" w:hAnsi="Cambria Math" w:cs="Cambria Math"/>
                <w:b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eastAsia="Cambria Math" w:hAnsi="Cambria Math" w:cs="Cambria Math"/>
                    <w:b/>
                    <w:i/>
                    <w:sz w:val="32"/>
                    <w:szCs w:val="3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 xml:space="preserve">k </m:t>
                </m:r>
              </m:sub>
            </m:sSub>
            <m:r>
              <m:rPr>
                <m:sty m:val="bi"/>
              </m:rPr>
              <w:rPr>
                <w:rFonts w:ascii="Cambria Math" w:eastAsia="Cambria Math" w:hAnsi="Cambria Math" w:cs="Cambria Math"/>
                <w:sz w:val="32"/>
                <w:szCs w:val="32"/>
              </w:rPr>
              <m:t xml:space="preserve">- </m:t>
            </m:r>
            <m:sSub>
              <m:sSubPr>
                <m:ctrlPr>
                  <w:rPr>
                    <w:rFonts w:ascii="Cambria Math" w:eastAsia="Cambria Math" w:hAnsi="Cambria Math" w:cs="Cambria Math"/>
                    <w:b/>
                    <w:i/>
                    <w:sz w:val="32"/>
                    <w:szCs w:val="3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eastAsia="Cambria Math" w:hAnsi="Cambria Math" w:cs="Cambria Math"/>
                <w:sz w:val="32"/>
                <w:szCs w:val="32"/>
              </w:rPr>
              <m:t xml:space="preserve"> </m:t>
            </m:r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  <w:b/>
                    <w:i/>
                    <w:sz w:val="32"/>
                    <w:szCs w:val="3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k</m:t>
                </m:r>
              </m:sub>
            </m:sSub>
          </m:den>
        </m:f>
      </m:oMath>
      <w:r w:rsidR="0091725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x 100 proc</w:t>
      </w:r>
      <w:r w:rsidR="00997F85" w:rsidRPr="00BE7FB6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007F45AE" w:rsidRPr="00CA28E8" w:rsidRDefault="00BF269B" w:rsidP="000B1BB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čia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S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 xml:space="preserve"> – indų ploviklio poveikis plūdenų dauginimosi greičiui procent</w:t>
      </w:r>
      <w:r w:rsidR="00917252" w:rsidRPr="00CA28E8">
        <w:rPr>
          <w:rFonts w:ascii="Times New Roman" w:eastAsia="Times New Roman" w:hAnsi="Times New Roman" w:cs="Times New Roman"/>
          <w:sz w:val="24"/>
          <w:szCs w:val="24"/>
        </w:rPr>
        <w:t xml:space="preserve">ais; </w:t>
      </w:r>
      <w:proofErr w:type="spellStart"/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v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  <w:vertAlign w:val="subscript"/>
        </w:rPr>
        <w:t>k</w:t>
      </w:r>
      <w:proofErr w:type="spellEnd"/>
      <w:r w:rsidR="00917252" w:rsidRPr="00CA28E8">
        <w:rPr>
          <w:rFonts w:ascii="Times New Roman" w:eastAsia="Times New Roman" w:hAnsi="Times New Roman" w:cs="Times New Roman"/>
          <w:sz w:val="24"/>
          <w:szCs w:val="24"/>
        </w:rPr>
        <w:t xml:space="preserve"> – vidutinė plūdenų dauginimosi greičio reikšmė kontrolėje (variante A); 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</w:rPr>
        <w:t>v</w:t>
      </w:r>
      <w:r w:rsidR="00997F85" w:rsidRPr="00BE7FB6">
        <w:rPr>
          <w:rFonts w:ascii="Times New Roman" w:eastAsia="Times New Roman" w:hAnsi="Times New Roman" w:cs="Times New Roman"/>
          <w:b/>
          <w:i/>
          <w:sz w:val="24"/>
          <w:szCs w:val="24"/>
          <w:vertAlign w:val="subscript"/>
        </w:rPr>
        <w:t>1</w:t>
      </w:r>
      <w:r w:rsidR="00917252" w:rsidRPr="00CA28E8">
        <w:rPr>
          <w:rFonts w:ascii="Times New Roman" w:eastAsia="Times New Roman" w:hAnsi="Times New Roman" w:cs="Times New Roman"/>
          <w:sz w:val="24"/>
          <w:szCs w:val="24"/>
        </w:rPr>
        <w:t xml:space="preserve"> – vidutinė plūdenų dauginimosi greičio reikšmė tyrim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 arba C </w:t>
      </w:r>
      <w:r w:rsidR="00917252" w:rsidRPr="00CA28E8">
        <w:rPr>
          <w:rFonts w:ascii="Times New Roman" w:eastAsia="Times New Roman" w:hAnsi="Times New Roman" w:cs="Times New Roman"/>
          <w:sz w:val="24"/>
          <w:szCs w:val="24"/>
        </w:rPr>
        <w:t>variant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917252" w:rsidRPr="00CA28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autus rezultatus įrašykite į 2 lentelę.</w:t>
      </w:r>
    </w:p>
    <w:p w:rsidR="00CA28E8" w:rsidRDefault="00CA28E8" w:rsidP="00CA28E8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A6D44" w:rsidRPr="00E831E5" w:rsidRDefault="004A3EA4" w:rsidP="0038608E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831E5">
        <w:rPr>
          <w:rFonts w:ascii="Times New Roman" w:eastAsia="Times New Roman" w:hAnsi="Times New Roman" w:cs="Times New Roman"/>
        </w:rPr>
        <w:t xml:space="preserve">1 lentelė. </w:t>
      </w:r>
      <w:r w:rsidRPr="00E831E5">
        <w:rPr>
          <w:rFonts w:ascii="Times New Roman" w:eastAsia="Times New Roman" w:hAnsi="Times New Roman" w:cs="Times New Roman"/>
          <w:b/>
        </w:rPr>
        <w:t>Mažosios plūdenos dauginimosi greičio tyrimo, naudojant indų ploviklį, rezultatai</w:t>
      </w:r>
    </w:p>
    <w:tbl>
      <w:tblPr>
        <w:tblStyle w:val="a0"/>
        <w:tblW w:w="98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661"/>
        <w:gridCol w:w="1860"/>
        <w:gridCol w:w="1346"/>
        <w:gridCol w:w="1463"/>
        <w:gridCol w:w="2826"/>
        <w:gridCol w:w="1697"/>
      </w:tblGrid>
      <w:tr w:rsidR="007F45AE">
        <w:tc>
          <w:tcPr>
            <w:tcW w:w="2522" w:type="dxa"/>
            <w:gridSpan w:val="2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rimo variantai</w:t>
            </w:r>
          </w:p>
        </w:tc>
        <w:tc>
          <w:tcPr>
            <w:tcW w:w="1346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ūdenų skaičius</w:t>
            </w:r>
          </w:p>
          <w:p w:rsidR="007F45AE" w:rsidRDefault="00917252" w:rsidP="00BF269B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rimo pradžioje </w:t>
            </w:r>
            <w:r w:rsidR="00BF269B"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</w:rPr>
              <w:t>vnt.</w:t>
            </w:r>
            <w:r w:rsidR="00BF269B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463" w:type="dxa"/>
          </w:tcPr>
          <w:p w:rsidR="007F45AE" w:rsidRDefault="00917252" w:rsidP="00BF269B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ūdenų skaičius tyrimo pabaigoje</w:t>
            </w:r>
            <w:r w:rsidR="00BF269B">
              <w:rPr>
                <w:rFonts w:ascii="Times New Roman" w:eastAsia="Times New Roman" w:hAnsi="Times New Roman" w:cs="Times New Roman"/>
              </w:rPr>
              <w:t xml:space="preserve">, t. y. </w:t>
            </w:r>
            <w:r>
              <w:rPr>
                <w:rFonts w:ascii="Times New Roman" w:eastAsia="Times New Roman" w:hAnsi="Times New Roman" w:cs="Times New Roman"/>
              </w:rPr>
              <w:t xml:space="preserve">po 7 dienų </w:t>
            </w:r>
            <w:r w:rsidR="00BF269B"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</w:rPr>
              <w:t>vnt.</w:t>
            </w:r>
            <w:r w:rsidR="00BF269B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826" w:type="dxa"/>
          </w:tcPr>
          <w:p w:rsidR="007F45AE" w:rsidRDefault="00917252" w:rsidP="00BF269B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ūdenų stiebų spalvos pokyčiai tyrimo pabaigoje</w:t>
            </w:r>
            <w:r w:rsidR="00BF269B">
              <w:rPr>
                <w:rFonts w:ascii="Times New Roman" w:eastAsia="Times New Roman" w:hAnsi="Times New Roman" w:cs="Times New Roman"/>
              </w:rPr>
              <w:t>, t. y.</w:t>
            </w:r>
            <w:r>
              <w:rPr>
                <w:rFonts w:ascii="Times New Roman" w:eastAsia="Times New Roman" w:hAnsi="Times New Roman" w:cs="Times New Roman"/>
              </w:rPr>
              <w:t xml:space="preserve"> po 7 dienų</w:t>
            </w:r>
          </w:p>
        </w:tc>
        <w:tc>
          <w:tcPr>
            <w:tcW w:w="1697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lūdenų </w:t>
            </w:r>
          </w:p>
          <w:p w:rsidR="007F45AE" w:rsidRDefault="00917252" w:rsidP="00BF269B">
            <w:pPr>
              <w:pStyle w:val="prastasis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uginimosi </w:t>
            </w:r>
            <w:r>
              <w:rPr>
                <w:rFonts w:ascii="Times New Roman" w:eastAsia="Times New Roman" w:hAnsi="Times New Roman" w:cs="Times New Roman"/>
              </w:rPr>
              <w:t xml:space="preserve">greitis </w:t>
            </w:r>
            <w:r w:rsidR="00BF269B"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</w:rPr>
              <w:t>vnt.</w:t>
            </w:r>
            <w:r w:rsidR="00BF269B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 w:rsidR="00BF269B">
              <w:rPr>
                <w:rFonts w:ascii="Times New Roman" w:eastAsia="Times New Roman" w:hAnsi="Times New Roman" w:cs="Times New Roman"/>
              </w:rPr>
              <w:t xml:space="preserve"> </w:t>
            </w:r>
            <w:r w:rsidR="00670A65">
              <w:rPr>
                <w:rFonts w:ascii="Times New Roman" w:eastAsia="Times New Roman" w:hAnsi="Times New Roman" w:cs="Times New Roman"/>
              </w:rPr>
              <w:t>dieną</w:t>
            </w:r>
            <w:r w:rsidR="00BF269B">
              <w:rPr>
                <w:rFonts w:ascii="Times New Roman" w:eastAsia="Times New Roman" w:hAnsi="Times New Roman" w:cs="Times New Roman"/>
              </w:rPr>
              <w:t>)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7F45AE" w:rsidTr="00CA28E8">
        <w:tc>
          <w:tcPr>
            <w:tcW w:w="662" w:type="dxa"/>
            <w:vMerge w:val="restart"/>
            <w:textDirection w:val="btLr"/>
          </w:tcPr>
          <w:p w:rsidR="007F45AE" w:rsidRDefault="00715EAC" w:rsidP="00715EAC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 v</w:t>
            </w:r>
            <w:r w:rsidR="00917252">
              <w:rPr>
                <w:rFonts w:ascii="Times New Roman" w:eastAsia="Times New Roman" w:hAnsi="Times New Roman" w:cs="Times New Roman"/>
              </w:rPr>
              <w:t xml:space="preserve">ariantas: </w:t>
            </w:r>
            <w:r>
              <w:rPr>
                <w:rFonts w:ascii="Times New Roman" w:eastAsia="Times New Roman" w:hAnsi="Times New Roman" w:cs="Times New Roman"/>
              </w:rPr>
              <w:t>k</w:t>
            </w:r>
            <w:r w:rsidR="00917252">
              <w:rPr>
                <w:rFonts w:ascii="Times New Roman" w:eastAsia="Times New Roman" w:hAnsi="Times New Roman" w:cs="Times New Roman"/>
              </w:rPr>
              <w:t>ontrolė</w:t>
            </w: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1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/>
            <w:textDirection w:val="btLr"/>
          </w:tcPr>
          <w:p w:rsidR="007F45AE" w:rsidRDefault="007F45AE" w:rsidP="00CA28E8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2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/>
            <w:textDirection w:val="btLr"/>
          </w:tcPr>
          <w:p w:rsidR="007F45AE" w:rsidRDefault="007F45AE" w:rsidP="00CA28E8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3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/>
            <w:textDirection w:val="btLr"/>
          </w:tcPr>
          <w:p w:rsidR="007F45AE" w:rsidRDefault="007F45AE" w:rsidP="00CA28E8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Vidutinės varianto reikšmės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 w:val="restart"/>
            <w:textDirection w:val="btLr"/>
          </w:tcPr>
          <w:p w:rsidR="007F45AE" w:rsidRDefault="00715EAC" w:rsidP="00715EAC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 v</w:t>
            </w:r>
            <w:r w:rsidR="00917252">
              <w:rPr>
                <w:rFonts w:ascii="Times New Roman" w:eastAsia="Times New Roman" w:hAnsi="Times New Roman" w:cs="Times New Roman"/>
              </w:rPr>
              <w:t>ariantas</w:t>
            </w: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/>
            <w:textDirection w:val="btLr"/>
          </w:tcPr>
          <w:p w:rsidR="007F45AE" w:rsidRDefault="007F45AE" w:rsidP="00CA28E8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/>
            <w:textDirection w:val="btLr"/>
          </w:tcPr>
          <w:p w:rsidR="007F45AE" w:rsidRDefault="007F45AE" w:rsidP="00CA28E8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3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/>
            <w:textDirection w:val="btLr"/>
          </w:tcPr>
          <w:p w:rsidR="007F45AE" w:rsidRDefault="007F45AE" w:rsidP="00CA28E8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Vidutinės varianto reikšmės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 w:rsidTr="00CA28E8">
        <w:tc>
          <w:tcPr>
            <w:tcW w:w="662" w:type="dxa"/>
            <w:vMerge w:val="restart"/>
            <w:textDirection w:val="btLr"/>
          </w:tcPr>
          <w:p w:rsidR="007F45AE" w:rsidRDefault="00715EAC" w:rsidP="00715EAC">
            <w:pPr>
              <w:pStyle w:val="prastasis1"/>
              <w:ind w:left="113" w:right="11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 v</w:t>
            </w:r>
            <w:r w:rsidR="00917252">
              <w:rPr>
                <w:rFonts w:ascii="Times New Roman" w:eastAsia="Times New Roman" w:hAnsi="Times New Roman" w:cs="Times New Roman"/>
              </w:rPr>
              <w:t xml:space="preserve">ariantas </w:t>
            </w: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>
        <w:tc>
          <w:tcPr>
            <w:tcW w:w="662" w:type="dxa"/>
            <w:vMerge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>
        <w:tc>
          <w:tcPr>
            <w:tcW w:w="662" w:type="dxa"/>
            <w:vMerge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45AE">
        <w:tc>
          <w:tcPr>
            <w:tcW w:w="662" w:type="dxa"/>
            <w:vMerge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0" w:type="dxa"/>
          </w:tcPr>
          <w:p w:rsidR="007F45AE" w:rsidRDefault="0091725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Vidutinės varianto reikšmės</w:t>
            </w:r>
          </w:p>
        </w:tc>
        <w:tc>
          <w:tcPr>
            <w:tcW w:w="134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463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30A40" w:rsidRDefault="00917252" w:rsidP="00B30A40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A6D44" w:rsidRPr="00E831E5" w:rsidRDefault="004A3EA4" w:rsidP="00B30A40">
      <w:pPr>
        <w:pStyle w:val="prastasis1"/>
        <w:rPr>
          <w:rFonts w:ascii="Times New Roman" w:eastAsia="Times New Roman" w:hAnsi="Times New Roman" w:cs="Times New Roman"/>
          <w:b/>
        </w:rPr>
      </w:pPr>
      <w:r w:rsidRPr="00E831E5">
        <w:rPr>
          <w:rFonts w:ascii="Times New Roman" w:eastAsia="Times New Roman" w:hAnsi="Times New Roman" w:cs="Times New Roman"/>
        </w:rPr>
        <w:t xml:space="preserve">2 lentelė. </w:t>
      </w:r>
      <w:r w:rsidRPr="00E831E5">
        <w:rPr>
          <w:rFonts w:ascii="Times New Roman" w:eastAsia="Times New Roman" w:hAnsi="Times New Roman" w:cs="Times New Roman"/>
          <w:b/>
        </w:rPr>
        <w:t>Indų ploviklio poveikis plūdenų dauginimosi greičiui</w:t>
      </w:r>
    </w:p>
    <w:tbl>
      <w:tblPr>
        <w:tblStyle w:val="a1"/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927"/>
        <w:gridCol w:w="4927"/>
      </w:tblGrid>
      <w:tr w:rsidR="007F45AE">
        <w:tc>
          <w:tcPr>
            <w:tcW w:w="4927" w:type="dxa"/>
          </w:tcPr>
          <w:p w:rsidR="007F45AE" w:rsidRDefault="00715EAC" w:rsidP="00715EAC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9172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rim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 </w:t>
            </w:r>
            <w:r w:rsidR="009172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tas </w:t>
            </w:r>
            <w:r w:rsidR="00917252" w:rsidRPr="003B7C07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8F24D4" w:rsidRPr="003B7C07">
              <w:rPr>
                <w:rFonts w:ascii="Times New Roman" w:eastAsia="Times New Roman" w:hAnsi="Times New Roman" w:cs="Times New Roman"/>
                <w:sz w:val="24"/>
                <w:szCs w:val="24"/>
              </w:rPr>
              <w:t>vanduo</w:t>
            </w:r>
            <w:r w:rsidR="009172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1 ml indų ploviklio)</w:t>
            </w:r>
          </w:p>
        </w:tc>
        <w:tc>
          <w:tcPr>
            <w:tcW w:w="4927" w:type="dxa"/>
          </w:tcPr>
          <w:p w:rsidR="007F45AE" w:rsidRDefault="00715EAC" w:rsidP="00715EAC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CA28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rim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 </w:t>
            </w:r>
            <w:r w:rsidR="00CA28E8">
              <w:rPr>
                <w:rFonts w:ascii="Times New Roman" w:eastAsia="Times New Roman" w:hAnsi="Times New Roman" w:cs="Times New Roman"/>
                <w:sz w:val="24"/>
                <w:szCs w:val="24"/>
              </w:rPr>
              <w:t>variantas (</w:t>
            </w:r>
            <w:r w:rsidR="008F24D4" w:rsidRPr="003B7C07">
              <w:rPr>
                <w:rFonts w:ascii="Times New Roman" w:eastAsia="Times New Roman" w:hAnsi="Times New Roman" w:cs="Times New Roman"/>
                <w:sz w:val="24"/>
                <w:szCs w:val="24"/>
              </w:rPr>
              <w:t>vanduo</w:t>
            </w:r>
            <w:r w:rsidR="009172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2 ml indų ploviklio)</w:t>
            </w:r>
          </w:p>
        </w:tc>
      </w:tr>
      <w:tr w:rsidR="007F45AE">
        <w:tc>
          <w:tcPr>
            <w:tcW w:w="492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7" w:type="dxa"/>
          </w:tcPr>
          <w:p w:rsidR="007F45AE" w:rsidRDefault="007F45AE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F45AE" w:rsidRDefault="007F45AE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53B79" w:rsidRDefault="00553B7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53B79" w:rsidRDefault="00553B79" w:rsidP="00553B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41F68">
        <w:rPr>
          <w:rFonts w:ascii="Times New Roman" w:hAnsi="Times New Roman" w:cs="Times New Roman"/>
          <w:b/>
          <w:sz w:val="24"/>
          <w:szCs w:val="24"/>
        </w:rPr>
        <w:lastRenderedPageBreak/>
        <w:t>5. Tyrimo rezultatų analizė</w:t>
      </w:r>
    </w:p>
    <w:p w:rsidR="007F45AE" w:rsidRDefault="00553B7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1</w:t>
      </w:r>
      <w:r w:rsidR="002F5FC5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A28E8">
        <w:rPr>
          <w:rFonts w:ascii="Times New Roman" w:eastAsia="Times New Roman" w:hAnsi="Times New Roman" w:cs="Times New Roman"/>
          <w:sz w:val="24"/>
          <w:szCs w:val="24"/>
        </w:rPr>
        <w:t xml:space="preserve">Tyrimo rezultatus </w:t>
      </w:r>
      <w:r w:rsidR="00917252">
        <w:rPr>
          <w:rFonts w:ascii="Times New Roman" w:eastAsia="Times New Roman" w:hAnsi="Times New Roman" w:cs="Times New Roman"/>
          <w:sz w:val="24"/>
          <w:szCs w:val="24"/>
        </w:rPr>
        <w:t>apibendrinkite nubraižydami stulpelinę diagramą.</w:t>
      </w:r>
    </w:p>
    <w:p w:rsidR="00553B79" w:rsidRDefault="00553B79" w:rsidP="00553B79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lt-LT"/>
        </w:rPr>
        <w:drawing>
          <wp:inline distT="0" distB="0" distL="0" distR="0">
            <wp:extent cx="5433544" cy="3335508"/>
            <wp:effectExtent l="0" t="0" r="0" b="0"/>
            <wp:docPr id="2" name="Paveikslėlis 2" descr="Vaizdo rezultatas pagal uÅ¾klausÄ âgridâ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aizdo rezultatas pagal uÅ¾klausÄ âgridâ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006" cy="3346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3B79" w:rsidRPr="00E831E5" w:rsidRDefault="004A3EA4" w:rsidP="00553B79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831E5">
        <w:rPr>
          <w:rFonts w:ascii="Times New Roman" w:eastAsia="Times New Roman" w:hAnsi="Times New Roman" w:cs="Times New Roman"/>
        </w:rPr>
        <w:t xml:space="preserve">1 pav. </w:t>
      </w:r>
      <w:r w:rsidRPr="00E831E5">
        <w:rPr>
          <w:rFonts w:ascii="Times New Roman" w:eastAsia="Times New Roman" w:hAnsi="Times New Roman" w:cs="Times New Roman"/>
          <w:b/>
        </w:rPr>
        <w:t>Indų ploviklio poveikį plūdenų dauginimosi greičiui apibūdinanti stulpelinė diagrama</w:t>
      </w:r>
    </w:p>
    <w:p w:rsidR="00553B79" w:rsidRDefault="00553B79" w:rsidP="00553B79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553B79" w:rsidRDefault="00553B79" w:rsidP="00553B79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2. </w:t>
      </w:r>
      <w:r>
        <w:rPr>
          <w:rFonts w:ascii="Times New Roman" w:hAnsi="Times New Roman" w:cs="Times New Roman"/>
          <w:sz w:val="24"/>
          <w:szCs w:val="24"/>
        </w:rPr>
        <w:t>Apibūdinkite indų ploviklio (</w:t>
      </w:r>
      <w:proofErr w:type="spellStart"/>
      <w:r>
        <w:rPr>
          <w:rFonts w:ascii="Times New Roman" w:hAnsi="Times New Roman" w:cs="Times New Roman"/>
          <w:sz w:val="24"/>
          <w:szCs w:val="24"/>
        </w:rPr>
        <w:t>detergento</w:t>
      </w:r>
      <w:proofErr w:type="spellEnd"/>
      <w:r>
        <w:rPr>
          <w:rFonts w:ascii="Times New Roman" w:hAnsi="Times New Roman" w:cs="Times New Roman"/>
          <w:sz w:val="24"/>
          <w:szCs w:val="24"/>
        </w:rPr>
        <w:t>) poveikį plūdenų dauginimosi greičiui</w:t>
      </w:r>
      <w:r w:rsidR="002F5FC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Pr="00ED0B99" w:rsidRDefault="00553B79" w:rsidP="00553B79">
      <w:pPr>
        <w:spacing w:before="12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 xml:space="preserve">6. </w:t>
      </w:r>
      <w:proofErr w:type="spellStart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>Tyrimo</w:t>
      </w:r>
      <w:proofErr w:type="spellEnd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proofErr w:type="spellEnd"/>
      <w:r w:rsidRPr="00ED0B99">
        <w:rPr>
          <w:rFonts w:ascii="Times New Roman" w:hAnsi="Times New Roman" w:cs="Times New Roman"/>
          <w:b/>
          <w:sz w:val="24"/>
          <w:szCs w:val="24"/>
        </w:rPr>
        <w:t>š</w:t>
      </w:r>
      <w:proofErr w:type="spellStart"/>
      <w:r w:rsidRPr="00ED0B99">
        <w:rPr>
          <w:rFonts w:ascii="Times New Roman" w:hAnsi="Times New Roman" w:cs="Times New Roman"/>
          <w:b/>
          <w:sz w:val="24"/>
          <w:szCs w:val="24"/>
          <w:lang w:val="en-US"/>
        </w:rPr>
        <w:t>vada</w:t>
      </w:r>
      <w:proofErr w:type="spellEnd"/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0B99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. Į</w:t>
      </w:r>
      <w:proofErr w:type="spellStart"/>
      <w:r w:rsidRPr="00ED0B99">
        <w:rPr>
          <w:rFonts w:ascii="Times New Roman" w:eastAsia="Times New Roman" w:hAnsi="Times New Roman" w:cs="Times New Roman"/>
          <w:b/>
          <w:sz w:val="24"/>
          <w:szCs w:val="24"/>
        </w:rPr>
        <w:t>sivertinim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pStyle w:val="prastasis1"/>
        <w:tabs>
          <w:tab w:val="right" w:leader="underscore" w:pos="9921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553B79" w:rsidRDefault="00553B79" w:rsidP="00553B7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F45AE" w:rsidRPr="00573A63" w:rsidRDefault="007F45AE" w:rsidP="00B56DE3">
      <w:pPr>
        <w:pStyle w:val="prastasis1"/>
      </w:pPr>
    </w:p>
    <w:sectPr w:rsidR="007F45AE" w:rsidRPr="00573A63" w:rsidSect="000B1BBC">
      <w:footerReference w:type="default" r:id="rId8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313D" w:rsidRDefault="0019313D" w:rsidP="000B1BBC">
      <w:pPr>
        <w:spacing w:after="0" w:line="240" w:lineRule="auto"/>
      </w:pPr>
      <w:r>
        <w:separator/>
      </w:r>
    </w:p>
  </w:endnote>
  <w:endnote w:type="continuationSeparator" w:id="0">
    <w:p w:rsidR="0019313D" w:rsidRDefault="0019313D" w:rsidP="000B1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BA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04125444"/>
      <w:docPartObj>
        <w:docPartGallery w:val="Page Numbers (Bottom of Page)"/>
        <w:docPartUnique/>
      </w:docPartObj>
    </w:sdtPr>
    <w:sdtContent>
      <w:p w:rsidR="00EA713E" w:rsidRDefault="001306BD">
        <w:pPr>
          <w:pStyle w:val="Porat"/>
          <w:jc w:val="center"/>
        </w:pPr>
        <w:r>
          <w:rPr>
            <w:noProof/>
          </w:rPr>
          <w:fldChar w:fldCharType="begin"/>
        </w:r>
        <w:r w:rsidR="00170D12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48474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A713E" w:rsidRDefault="00EA713E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313D" w:rsidRDefault="0019313D" w:rsidP="000B1BBC">
      <w:pPr>
        <w:spacing w:after="0" w:line="240" w:lineRule="auto"/>
      </w:pPr>
      <w:r>
        <w:separator/>
      </w:r>
    </w:p>
  </w:footnote>
  <w:footnote w:type="continuationSeparator" w:id="0">
    <w:p w:rsidR="0019313D" w:rsidRDefault="0019313D" w:rsidP="000B1B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96A29"/>
    <w:multiLevelType w:val="multilevel"/>
    <w:tmpl w:val="DBC471B4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06C44E45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9E2E54"/>
    <w:multiLevelType w:val="hybridMultilevel"/>
    <w:tmpl w:val="05FC15AE"/>
    <w:lvl w:ilvl="0" w:tplc="1598BA86">
      <w:start w:val="3"/>
      <w:numFmt w:val="decimal"/>
      <w:lvlText w:val="%1."/>
      <w:lvlJc w:val="left"/>
      <w:pPr>
        <w:ind w:left="-491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29" w:hanging="360"/>
      </w:pPr>
    </w:lvl>
    <w:lvl w:ilvl="2" w:tplc="0427001B" w:tentative="1">
      <w:start w:val="1"/>
      <w:numFmt w:val="lowerRoman"/>
      <w:lvlText w:val="%3."/>
      <w:lvlJc w:val="right"/>
      <w:pPr>
        <w:ind w:left="949" w:hanging="180"/>
      </w:pPr>
    </w:lvl>
    <w:lvl w:ilvl="3" w:tplc="0427000F" w:tentative="1">
      <w:start w:val="1"/>
      <w:numFmt w:val="decimal"/>
      <w:lvlText w:val="%4."/>
      <w:lvlJc w:val="left"/>
      <w:pPr>
        <w:ind w:left="1669" w:hanging="360"/>
      </w:pPr>
    </w:lvl>
    <w:lvl w:ilvl="4" w:tplc="04270019" w:tentative="1">
      <w:start w:val="1"/>
      <w:numFmt w:val="lowerLetter"/>
      <w:lvlText w:val="%5."/>
      <w:lvlJc w:val="left"/>
      <w:pPr>
        <w:ind w:left="2389" w:hanging="360"/>
      </w:pPr>
    </w:lvl>
    <w:lvl w:ilvl="5" w:tplc="0427001B" w:tentative="1">
      <w:start w:val="1"/>
      <w:numFmt w:val="lowerRoman"/>
      <w:lvlText w:val="%6."/>
      <w:lvlJc w:val="right"/>
      <w:pPr>
        <w:ind w:left="3109" w:hanging="180"/>
      </w:pPr>
    </w:lvl>
    <w:lvl w:ilvl="6" w:tplc="0427000F" w:tentative="1">
      <w:start w:val="1"/>
      <w:numFmt w:val="decimal"/>
      <w:lvlText w:val="%7."/>
      <w:lvlJc w:val="left"/>
      <w:pPr>
        <w:ind w:left="3829" w:hanging="360"/>
      </w:pPr>
    </w:lvl>
    <w:lvl w:ilvl="7" w:tplc="04270019" w:tentative="1">
      <w:start w:val="1"/>
      <w:numFmt w:val="lowerLetter"/>
      <w:lvlText w:val="%8."/>
      <w:lvlJc w:val="left"/>
      <w:pPr>
        <w:ind w:left="4549" w:hanging="360"/>
      </w:pPr>
    </w:lvl>
    <w:lvl w:ilvl="8" w:tplc="0427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">
    <w:nsid w:val="281152F5"/>
    <w:multiLevelType w:val="hybridMultilevel"/>
    <w:tmpl w:val="9CE2FC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F04DB7"/>
    <w:multiLevelType w:val="hybridMultilevel"/>
    <w:tmpl w:val="80B88D2E"/>
    <w:lvl w:ilvl="0" w:tplc="AFC0CE42">
      <w:start w:val="2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1B13442"/>
    <w:multiLevelType w:val="multilevel"/>
    <w:tmpl w:val="F02C5C9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A73FCF"/>
    <w:multiLevelType w:val="hybridMultilevel"/>
    <w:tmpl w:val="96F484E4"/>
    <w:lvl w:ilvl="0" w:tplc="435A38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224C5E"/>
    <w:multiLevelType w:val="hybridMultilevel"/>
    <w:tmpl w:val="E904F63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893773"/>
    <w:multiLevelType w:val="hybridMultilevel"/>
    <w:tmpl w:val="B0C035CC"/>
    <w:lvl w:ilvl="0" w:tplc="0D3C0D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3"/>
  </w:num>
  <w:num w:numId="5">
    <w:abstractNumId w:val="2"/>
  </w:num>
  <w:num w:numId="6">
    <w:abstractNumId w:val="7"/>
  </w:num>
  <w:num w:numId="7">
    <w:abstractNumId w:val="1"/>
  </w:num>
  <w:num w:numId="8">
    <w:abstractNumId w:val="6"/>
  </w:num>
  <w:num w:numId="9">
    <w:abstractNumId w:val="9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I0NTY1MzM3MTUxNjRT0lEKTi0uzszPAykwrwUAw80bdCwAAAA="/>
  </w:docVars>
  <w:rsids>
    <w:rsidRoot w:val="007F45AE"/>
    <w:rsid w:val="00003306"/>
    <w:rsid w:val="00027E97"/>
    <w:rsid w:val="00056C93"/>
    <w:rsid w:val="00082915"/>
    <w:rsid w:val="00091A74"/>
    <w:rsid w:val="000B1BBC"/>
    <w:rsid w:val="000F1651"/>
    <w:rsid w:val="00107A82"/>
    <w:rsid w:val="00114C02"/>
    <w:rsid w:val="001306BD"/>
    <w:rsid w:val="00152F9B"/>
    <w:rsid w:val="00162AC9"/>
    <w:rsid w:val="00170D12"/>
    <w:rsid w:val="00176B00"/>
    <w:rsid w:val="00187F1A"/>
    <w:rsid w:val="0019313D"/>
    <w:rsid w:val="001F1C7A"/>
    <w:rsid w:val="001F3F5A"/>
    <w:rsid w:val="002535FE"/>
    <w:rsid w:val="002D0741"/>
    <w:rsid w:val="002F5FC5"/>
    <w:rsid w:val="003014DC"/>
    <w:rsid w:val="00302D83"/>
    <w:rsid w:val="0033274B"/>
    <w:rsid w:val="003527B5"/>
    <w:rsid w:val="0035548C"/>
    <w:rsid w:val="00363BDB"/>
    <w:rsid w:val="00373918"/>
    <w:rsid w:val="0038090C"/>
    <w:rsid w:val="0038608E"/>
    <w:rsid w:val="003B5054"/>
    <w:rsid w:val="003B7C07"/>
    <w:rsid w:val="003C360D"/>
    <w:rsid w:val="004108C4"/>
    <w:rsid w:val="0048474E"/>
    <w:rsid w:val="004A3EA4"/>
    <w:rsid w:val="004D00B3"/>
    <w:rsid w:val="004E317A"/>
    <w:rsid w:val="004F7C14"/>
    <w:rsid w:val="00531A53"/>
    <w:rsid w:val="00533C57"/>
    <w:rsid w:val="005439DB"/>
    <w:rsid w:val="00553B79"/>
    <w:rsid w:val="00565BA2"/>
    <w:rsid w:val="00573A63"/>
    <w:rsid w:val="00573B6A"/>
    <w:rsid w:val="005C11B3"/>
    <w:rsid w:val="005D2AFB"/>
    <w:rsid w:val="005D7004"/>
    <w:rsid w:val="006369ED"/>
    <w:rsid w:val="0064012A"/>
    <w:rsid w:val="00670A65"/>
    <w:rsid w:val="00697D96"/>
    <w:rsid w:val="006A3EE3"/>
    <w:rsid w:val="006B5FBD"/>
    <w:rsid w:val="006C4AED"/>
    <w:rsid w:val="006D6B1E"/>
    <w:rsid w:val="00715EAC"/>
    <w:rsid w:val="00737F56"/>
    <w:rsid w:val="00751159"/>
    <w:rsid w:val="0078781B"/>
    <w:rsid w:val="00796837"/>
    <w:rsid w:val="007A49C5"/>
    <w:rsid w:val="007B0714"/>
    <w:rsid w:val="007F45AE"/>
    <w:rsid w:val="00801688"/>
    <w:rsid w:val="008126CB"/>
    <w:rsid w:val="0081430C"/>
    <w:rsid w:val="00824AFF"/>
    <w:rsid w:val="00825255"/>
    <w:rsid w:val="00835017"/>
    <w:rsid w:val="0085300C"/>
    <w:rsid w:val="00893B53"/>
    <w:rsid w:val="008A6D44"/>
    <w:rsid w:val="008D376B"/>
    <w:rsid w:val="008E4761"/>
    <w:rsid w:val="008E652E"/>
    <w:rsid w:val="008F24D4"/>
    <w:rsid w:val="00903016"/>
    <w:rsid w:val="00917252"/>
    <w:rsid w:val="0094377C"/>
    <w:rsid w:val="00945355"/>
    <w:rsid w:val="0097673B"/>
    <w:rsid w:val="00997F85"/>
    <w:rsid w:val="009C18AD"/>
    <w:rsid w:val="009C7D07"/>
    <w:rsid w:val="00A51C09"/>
    <w:rsid w:val="00A60B0B"/>
    <w:rsid w:val="00A62C72"/>
    <w:rsid w:val="00A65689"/>
    <w:rsid w:val="00A6702C"/>
    <w:rsid w:val="00A73403"/>
    <w:rsid w:val="00A86029"/>
    <w:rsid w:val="00AC45D5"/>
    <w:rsid w:val="00AF1EDE"/>
    <w:rsid w:val="00B30A40"/>
    <w:rsid w:val="00B51881"/>
    <w:rsid w:val="00B56DE3"/>
    <w:rsid w:val="00B878DE"/>
    <w:rsid w:val="00BB28C8"/>
    <w:rsid w:val="00BC220F"/>
    <w:rsid w:val="00BE7FB6"/>
    <w:rsid w:val="00BF1699"/>
    <w:rsid w:val="00BF269B"/>
    <w:rsid w:val="00C01E30"/>
    <w:rsid w:val="00C50ED5"/>
    <w:rsid w:val="00C543E6"/>
    <w:rsid w:val="00CA28E8"/>
    <w:rsid w:val="00CE25F5"/>
    <w:rsid w:val="00D33B10"/>
    <w:rsid w:val="00D74107"/>
    <w:rsid w:val="00D77196"/>
    <w:rsid w:val="00D81C89"/>
    <w:rsid w:val="00DA3E23"/>
    <w:rsid w:val="00DA455F"/>
    <w:rsid w:val="00DE45CC"/>
    <w:rsid w:val="00E246CD"/>
    <w:rsid w:val="00E247E0"/>
    <w:rsid w:val="00E306D2"/>
    <w:rsid w:val="00E338CE"/>
    <w:rsid w:val="00E36BD6"/>
    <w:rsid w:val="00E52323"/>
    <w:rsid w:val="00E831E5"/>
    <w:rsid w:val="00EA5509"/>
    <w:rsid w:val="00EA713E"/>
    <w:rsid w:val="00EC1E52"/>
    <w:rsid w:val="00EC46F3"/>
    <w:rsid w:val="00EC776F"/>
    <w:rsid w:val="00EE523D"/>
    <w:rsid w:val="00EF125F"/>
    <w:rsid w:val="00EF56B2"/>
    <w:rsid w:val="00F11C2A"/>
    <w:rsid w:val="00F35763"/>
    <w:rsid w:val="00F4162F"/>
    <w:rsid w:val="00F5499B"/>
    <w:rsid w:val="00F963CA"/>
    <w:rsid w:val="00FA2D74"/>
    <w:rsid w:val="00FC2C43"/>
    <w:rsid w:val="00FD6684"/>
    <w:rsid w:val="00FE4F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796837"/>
  </w:style>
  <w:style w:type="paragraph" w:styleId="Antrat1">
    <w:name w:val="heading 1"/>
    <w:basedOn w:val="prastasis1"/>
    <w:next w:val="prastasis1"/>
    <w:rsid w:val="0079683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1"/>
    <w:next w:val="prastasis1"/>
    <w:rsid w:val="0079683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1"/>
    <w:next w:val="prastasis1"/>
    <w:rsid w:val="0079683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1"/>
    <w:next w:val="prastasis1"/>
    <w:rsid w:val="0079683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1"/>
    <w:next w:val="prastasis1"/>
    <w:rsid w:val="00796837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1"/>
    <w:next w:val="prastasis1"/>
    <w:rsid w:val="0079683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796837"/>
  </w:style>
  <w:style w:type="paragraph" w:styleId="Pavadinimas">
    <w:name w:val="Title"/>
    <w:basedOn w:val="prastasis1"/>
    <w:next w:val="prastasis1"/>
    <w:rsid w:val="00796837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prastasis1"/>
    <w:next w:val="prastasis1"/>
    <w:rsid w:val="007968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prastojilentel"/>
    <w:rsid w:val="0079683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prastojilentel"/>
    <w:rsid w:val="0079683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prastojilentel"/>
    <w:rsid w:val="0079683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796837"/>
    <w:pPr>
      <w:spacing w:line="240" w:lineRule="auto"/>
    </w:pPr>
    <w:rPr>
      <w:sz w:val="24"/>
      <w:szCs w:val="24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796837"/>
    <w:rPr>
      <w:sz w:val="24"/>
      <w:szCs w:val="24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796837"/>
    <w:rPr>
      <w:sz w:val="18"/>
      <w:szCs w:val="18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17252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917252"/>
    <w:rPr>
      <w:rFonts w:ascii="Lucida Grande CE" w:hAnsi="Lucida Grande CE" w:cs="Lucida Grande CE"/>
      <w:sz w:val="18"/>
      <w:szCs w:val="18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7252"/>
    <w:rPr>
      <w:b/>
      <w:bCs/>
      <w:sz w:val="20"/>
      <w:szCs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7252"/>
    <w:rPr>
      <w:b/>
      <w:bCs/>
      <w:sz w:val="20"/>
      <w:szCs w:val="20"/>
    </w:rPr>
  </w:style>
  <w:style w:type="paragraph" w:customStyle="1" w:styleId="Default">
    <w:name w:val="Default"/>
    <w:rsid w:val="007B07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etarp">
    <w:name w:val="No Spacing"/>
    <w:uiPriority w:val="1"/>
    <w:qFormat/>
    <w:rsid w:val="00A86029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176B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176B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lang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saitas">
    <w:name w:val="Hyperlink"/>
    <w:basedOn w:val="Numatytasispastraiposriftas"/>
    <w:uiPriority w:val="99"/>
    <w:unhideWhenUsed/>
    <w:rsid w:val="00176B00"/>
    <w:rPr>
      <w:color w:val="0000FF" w:themeColor="hyperlink"/>
      <w:u w:val="single"/>
    </w:rPr>
  </w:style>
  <w:style w:type="character" w:styleId="Grietas">
    <w:name w:val="Strong"/>
    <w:basedOn w:val="Numatytasispastraiposriftas"/>
    <w:uiPriority w:val="22"/>
    <w:qFormat/>
    <w:rsid w:val="00176B00"/>
    <w:rPr>
      <w:b/>
      <w:bCs/>
    </w:rPr>
  </w:style>
  <w:style w:type="paragraph" w:styleId="Pataisymai">
    <w:name w:val="Revision"/>
    <w:hidden/>
    <w:uiPriority w:val="99"/>
    <w:semiHidden/>
    <w:rsid w:val="00EA55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0B1B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B1BBC"/>
  </w:style>
  <w:style w:type="paragraph" w:styleId="Porat">
    <w:name w:val="footer"/>
    <w:basedOn w:val="prastasis"/>
    <w:link w:val="PoratDiagrama"/>
    <w:uiPriority w:val="99"/>
    <w:unhideWhenUsed/>
    <w:rsid w:val="000B1B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B1BBC"/>
  </w:style>
  <w:style w:type="paragraph" w:styleId="Antrat">
    <w:name w:val="caption"/>
    <w:basedOn w:val="prastasis"/>
    <w:next w:val="prastasis"/>
    <w:uiPriority w:val="35"/>
    <w:unhideWhenUsed/>
    <w:qFormat/>
    <w:rsid w:val="00573A63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582</Words>
  <Characters>902</Characters>
  <Application>Microsoft Office Word</Application>
  <DocSecurity>0</DocSecurity>
  <Lines>7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TFAI</Company>
  <LinksUpToDate>false</LinksUpToDate>
  <CharactersWithSpaces>2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4</cp:revision>
  <cp:lastPrinted>2018-01-02T07:34:00Z</cp:lastPrinted>
  <dcterms:created xsi:type="dcterms:W3CDTF">2018-11-28T08:32:00Z</dcterms:created>
  <dcterms:modified xsi:type="dcterms:W3CDTF">2019-01-14T07:42:00Z</dcterms:modified>
</cp:coreProperties>
</file>